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DB2FFA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Załącznik Nr 5 do Zarz. Nr 33/11/12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8975C0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color w:val="000000"/>
          <w:lang w:val="pl-PL"/>
        </w:rPr>
      </w:pPr>
      <w:r>
        <w:rPr>
          <w:rFonts w:ascii="Verdana" w:eastAsia="Verdana" w:hAnsi="Verdana" w:cs="Verdana"/>
          <w:noProof/>
          <w:color w:val="000000"/>
          <w:lang w:val="pl-PL"/>
        </w:rPr>
        <w:pict>
          <v:rect id="Prostokąt 2" o:spid="_x0000_s1026" style="position:absolute;margin-left:6in;margin-top:0;width:54.5pt;height:17.2pt;z-index:251658240;visibility:visible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<v:stroke startarrowwidth="narrow" startarrowlength="short" endarrowwidth="narrow" endarrowlength="short"/>
            <v:textbox inset="2.53958mm,2.53958mm,2.53958mm,2.53958mm">
              <w:txbxContent>
                <w:p w:rsidR="00242D12" w:rsidRDefault="00242D12">
                  <w:pPr>
                    <w:textDirection w:val="btLr"/>
                  </w:pPr>
                </w:p>
              </w:txbxContent>
            </v:textbox>
            <w10:wrap anchorx="margin"/>
          </v:rect>
        </w:pict>
      </w:r>
      <w:r>
        <w:rPr>
          <w:rFonts w:ascii="Verdana" w:eastAsia="Verdana" w:hAnsi="Verdana" w:cs="Verdana"/>
          <w:noProof/>
          <w:color w:val="000000"/>
          <w:lang w:val="pl-PL"/>
        </w:rPr>
        <w:pict>
          <v:rect id="Prostokąt 1" o:spid="_x0000_s1027" style="position:absolute;margin-left:370pt;margin-top:0;width:62.75pt;height:17.2pt;z-index:251659264;visibility:visible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<v:stroke startarrowwidth="narrow" startarrowlength="short" endarrowwidth="narrow" endarrowlength="short"/>
            <v:textbox inset="2.53958mm,2.53958mm,2.53958mm,2.53958mm">
              <w:txbxContent>
                <w:p w:rsidR="00242D12" w:rsidRDefault="00242D12">
                  <w:pPr>
                    <w:textDirection w:val="btLr"/>
                  </w:pPr>
                </w:p>
              </w:txbxContent>
            </v:textbox>
            <w10:wrap anchorx="margin"/>
          </v:rect>
        </w:pict>
      </w:r>
      <w:r>
        <w:rPr>
          <w:rFonts w:ascii="Verdana" w:eastAsia="Verdana" w:hAnsi="Verdana" w:cs="Verdana"/>
          <w:noProof/>
          <w:color w:val="000000"/>
          <w:lang w:val="pl-PL"/>
        </w:rPr>
        <w:pict>
          <v:rect id="Prostokąt 3" o:spid="_x0000_s1028" style="position:absolute;margin-left:324pt;margin-top:0;width:47.25pt;height:17.2pt;z-index:251660288;visibility:visible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<v:stroke startarrowwidth="narrow" startarrowlength="short" endarrowwidth="narrow" endarrowlength="short"/>
            <v:textbox inset="2.53958mm,2.53958mm,2.53958mm,2.53958mm">
              <w:txbxContent>
                <w:p w:rsidR="00242D12" w:rsidRDefault="00242D12">
                  <w:pPr>
                    <w:textDirection w:val="btLr"/>
                  </w:pPr>
                </w:p>
              </w:txbxContent>
            </v:textbox>
            <w10:wrap anchorx="margin"/>
          </v:rect>
        </w:pict>
      </w: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pieczęć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wydziału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KARTA PRZEDMIOTU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2124" w:firstLine="756"/>
        <w:rPr>
          <w:rFonts w:ascii="Arial" w:eastAsia="Arial" w:hAnsi="Arial" w:cs="Arial"/>
          <w:color w:val="000000"/>
          <w:sz w:val="22"/>
          <w:szCs w:val="22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  <w:sz w:val="16"/>
          <w:szCs w:val="16"/>
        </w:rPr>
      </w:pPr>
    </w:p>
    <w:tbl>
      <w:tblPr>
        <w:tblStyle w:val="a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96"/>
        <w:gridCol w:w="4252"/>
        <w:gridCol w:w="1559"/>
        <w:gridCol w:w="142"/>
        <w:gridCol w:w="1559"/>
        <w:gridCol w:w="1490"/>
      </w:tblGrid>
      <w:tr w:rsidR="00670DC3" w:rsidTr="00B719CE">
        <w:tc>
          <w:tcPr>
            <w:tcW w:w="6449" w:type="dxa"/>
            <w:gridSpan w:val="4"/>
          </w:tcPr>
          <w:p w:rsidR="00670DC3" w:rsidRPr="00DB2FFA" w:rsidRDefault="00EC1BA6" w:rsidP="00B719C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. Nazwa przedmiotu</w:t>
            </w:r>
            <w:r w:rsidRPr="00DB2FFA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CF2F8C" w:rsidRPr="00CF2F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Problemy Prototypowania </w:t>
            </w:r>
            <w:r w:rsidR="00CF2F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i</w:t>
            </w:r>
            <w:r w:rsidR="00CF2F8C" w:rsidRPr="00CF2F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Symulacji Złożonych, Wbudowanych Systemów Elektronicznych</w:t>
            </w:r>
          </w:p>
        </w:tc>
        <w:tc>
          <w:tcPr>
            <w:tcW w:w="3049" w:type="dxa"/>
            <w:gridSpan w:val="2"/>
            <w:tcBorders>
              <w:left w:val="dotted" w:sz="4" w:space="0" w:color="FFFFFF"/>
            </w:tcBorders>
          </w:tcPr>
          <w:p w:rsidR="00670DC3" w:rsidRDefault="00EC1BA6" w:rsidP="00EB141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2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o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zedmiot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  <w:r w:rsidR="00CF2F8C" w:rsidRPr="00CF2F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PIS</w:t>
            </w:r>
            <w:r w:rsidR="00CF2F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E</w:t>
            </w:r>
          </w:p>
        </w:tc>
      </w:tr>
      <w:tr w:rsidR="00670DC3" w:rsidRPr="001B4576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670DC3" w:rsidRPr="001B4576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670DC3" w:rsidRPr="001B4576">
        <w:trPr>
          <w:trHeight w:val="340"/>
        </w:trPr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5. Forma studiów</w:t>
            </w:r>
            <w:r w:rsidRPr="00DB2FFA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studia stacjonarne </w:t>
            </w:r>
            <w:r w:rsidR="00DB2FFA"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/ niestacjonarne</w:t>
            </w:r>
          </w:p>
        </w:tc>
      </w:tr>
      <w:tr w:rsidR="00670DC3" w:rsidRPr="001B4576">
        <w:tc>
          <w:tcPr>
            <w:tcW w:w="9498" w:type="dxa"/>
            <w:gridSpan w:val="6"/>
          </w:tcPr>
          <w:p w:rsidR="00670DC3" w:rsidRPr="001B21A2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6. Kierunek studiów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lang w:val="pl-PL"/>
              </w:rPr>
              <w:t xml:space="preserve"> </w:t>
            </w:r>
            <w:r w:rsidR="001B21A2" w:rsidRPr="00B719C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Interdyscyplinarne studia doktoranckie Symulacje w Inżynierii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ofi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tudi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670DC3">
        <w:tc>
          <w:tcPr>
            <w:tcW w:w="9498" w:type="dxa"/>
            <w:gridSpan w:val="6"/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8. </w:t>
            </w:r>
            <w:proofErr w:type="spellStart"/>
            <w:r w:rsid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Dyscyplin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</w:rPr>
              <w:t>:</w:t>
            </w:r>
            <w:r w:rsidRPr="00CF2F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CF2F8C" w:rsidRPr="00CF2F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lektronika</w:t>
            </w:r>
            <w:proofErr w:type="spellEnd"/>
            <w:r w:rsidR="00CF2F8C" w:rsidRPr="00CF2F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/</w:t>
            </w:r>
            <w:proofErr w:type="spellStart"/>
            <w:r w:rsidR="00CF2F8C" w:rsidRPr="00CF2F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formatyka</w:t>
            </w:r>
            <w:proofErr w:type="spellEnd"/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9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emest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zedmiot</w:t>
            </w:r>
            <w:proofErr w:type="spellEnd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bieralny</w:t>
            </w:r>
            <w:proofErr w:type="spellEnd"/>
          </w:p>
        </w:tc>
      </w:tr>
      <w:tr w:rsidR="00670DC3" w:rsidRPr="001B4576">
        <w:tc>
          <w:tcPr>
            <w:tcW w:w="9498" w:type="dxa"/>
            <w:gridSpan w:val="6"/>
          </w:tcPr>
          <w:p w:rsidR="00670DC3" w:rsidRPr="00DB2FFA" w:rsidRDefault="00EC1BA6" w:rsidP="00EB141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0. Jednostka prowadząca przedmiot: </w:t>
            </w:r>
            <w:r w:rsidR="00EB141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Instytut Elektroniki</w:t>
            </w:r>
            <w:r w:rsidR="00B719C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, </w:t>
            </w:r>
            <w:r w:rsidR="00B719CE" w:rsidRPr="00B719C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Wydział </w:t>
            </w:r>
            <w:proofErr w:type="spellStart"/>
            <w:r w:rsidR="00B719CE" w:rsidRPr="00B719C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AEiI</w:t>
            </w:r>
            <w:proofErr w:type="spellEnd"/>
          </w:p>
        </w:tc>
      </w:tr>
      <w:tr w:rsidR="00670DC3" w:rsidRPr="001B21A2">
        <w:tc>
          <w:tcPr>
            <w:tcW w:w="9498" w:type="dxa"/>
            <w:gridSpan w:val="6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: </w:t>
            </w:r>
            <w:r w:rsidR="00CF2F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Robert Czerwiński</w:t>
            </w:r>
          </w:p>
        </w:tc>
      </w:tr>
      <w:tr w:rsidR="00670DC3" w:rsidRPr="001B4576">
        <w:tc>
          <w:tcPr>
            <w:tcW w:w="9498" w:type="dxa"/>
            <w:gridSpan w:val="6"/>
          </w:tcPr>
          <w:p w:rsidR="00670DC3" w:rsidRPr="001B21A2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moduł podstawowy/fakultatywny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13. Status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zedmiot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1B4576">
        <w:tc>
          <w:tcPr>
            <w:tcW w:w="9498" w:type="dxa"/>
            <w:gridSpan w:val="6"/>
          </w:tcPr>
          <w:p w:rsidR="00670DC3" w:rsidRPr="00DB2FFA" w:rsidRDefault="00EC1BA6" w:rsidP="00CF2F8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="00BF66D9"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lski/a</w:t>
            </w:r>
            <w:r w:rsidR="00BF66D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ngielski</w:t>
            </w:r>
          </w:p>
        </w:tc>
      </w:tr>
      <w:tr w:rsidR="00670DC3" w:rsidRPr="001B4576">
        <w:tc>
          <w:tcPr>
            <w:tcW w:w="9498" w:type="dxa"/>
            <w:gridSpan w:val="6"/>
          </w:tcPr>
          <w:p w:rsidR="00670DC3" w:rsidRPr="00DB2FFA" w:rsidRDefault="00EC1BA6" w:rsidP="00A7204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5. Przedmioty wprowadzające oraz wymagania wstępne: </w:t>
            </w:r>
            <w:r w:rsidR="00CF2F8C" w:rsidRPr="00CF2F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Zakłada się, </w:t>
            </w:r>
            <w:r w:rsidR="00A7204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że </w:t>
            </w:r>
            <w:r w:rsidR="00CF2F8C" w:rsidRPr="00CF2F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tudent posiada</w:t>
            </w:r>
            <w:r w:rsidR="00A7204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</w:t>
            </w:r>
            <w:r w:rsidR="00CF2F8C" w:rsidRPr="00CF2F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rzygotowanie w zakresie podstaw techniki cyfrowej, podstaw projektowania układów cyfrowych</w:t>
            </w:r>
            <w:r w:rsidR="00CF2F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, podstaw języków opisu sprzętu oraz </w:t>
            </w:r>
            <w:r w:rsidR="00CF2F8C" w:rsidRPr="00CF2F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podstaw programowania </w:t>
            </w:r>
            <w:r w:rsidR="00CF2F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obiektowego </w:t>
            </w:r>
            <w:r w:rsidR="00A7204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w języku </w:t>
            </w:r>
            <w:r w:rsidR="00CF2F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C++.</w:t>
            </w:r>
          </w:p>
        </w:tc>
      </w:tr>
      <w:tr w:rsidR="00670DC3" w:rsidRPr="001B4576">
        <w:tc>
          <w:tcPr>
            <w:tcW w:w="9498" w:type="dxa"/>
            <w:gridSpan w:val="6"/>
          </w:tcPr>
          <w:p w:rsidR="00670DC3" w:rsidRPr="00DB2FFA" w:rsidRDefault="00EC1BA6" w:rsidP="00E1643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6. Cel przedmiotu: </w:t>
            </w:r>
            <w:r w:rsidR="00EB1412" w:rsidRPr="00EB141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Celem przedmiotu jest </w:t>
            </w:r>
            <w:r w:rsidR="00EB141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przedstawienie </w:t>
            </w:r>
            <w:r w:rsidR="00EB1412" w:rsidRPr="00EB141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informacji z zakresu</w:t>
            </w:r>
            <w:r w:rsidR="00EB141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prototypowania oraz symulacji </w:t>
            </w:r>
            <w:r w:rsidR="00EB1412" w:rsidRPr="00EB141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złożonych, wbudowanych </w:t>
            </w:r>
            <w:r w:rsidR="003A7E6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cyfrowych </w:t>
            </w:r>
            <w:r w:rsidR="00EB1412" w:rsidRPr="00EB141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systemów elektronicznych. </w:t>
            </w:r>
            <w:r w:rsidR="00E1643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 trakcie wykładów zostaną zaprezentowane techniki prototypowania i symulacji dla różnych poziomów abstrakcji. Omówione zostaną metody syntezy sprzętu i oprogramowania systemów wbudowanych, a następnie poruszone będą treści związane metodami weryfikacji formalnej.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1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Efekt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ształceni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670DC3" w:rsidRPr="001B4576" w:rsidTr="006D3898">
        <w:tc>
          <w:tcPr>
            <w:tcW w:w="496" w:type="dxa"/>
            <w:vAlign w:val="center"/>
          </w:tcPr>
          <w:p w:rsidR="00670DC3" w:rsidRDefault="00EC1BA6" w:rsidP="006D389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</w:t>
            </w:r>
          </w:p>
        </w:tc>
        <w:tc>
          <w:tcPr>
            <w:tcW w:w="4252" w:type="dxa"/>
            <w:vAlign w:val="center"/>
          </w:tcPr>
          <w:p w:rsidR="00670DC3" w:rsidRDefault="00EC1BA6" w:rsidP="006D389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559" w:type="dxa"/>
            <w:vAlign w:val="center"/>
          </w:tcPr>
          <w:p w:rsidR="00670DC3" w:rsidRDefault="00EC1BA6" w:rsidP="006D389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to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raw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701" w:type="dxa"/>
            <w:gridSpan w:val="2"/>
            <w:vAlign w:val="center"/>
          </w:tcPr>
          <w:p w:rsidR="00670DC3" w:rsidRDefault="00EC1BA6" w:rsidP="006D389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orma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wa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1490" w:type="dxa"/>
            <w:vAlign w:val="center"/>
          </w:tcPr>
          <w:p w:rsidR="00670DC3" w:rsidRPr="00DB2FFA" w:rsidRDefault="00EC1BA6" w:rsidP="006D389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BF66D9" w:rsidRPr="00CF2F8C" w:rsidTr="006D3898">
        <w:tc>
          <w:tcPr>
            <w:tcW w:w="496" w:type="dxa"/>
          </w:tcPr>
          <w:p w:rsidR="00BF66D9" w:rsidRPr="00DB2FFA" w:rsidRDefault="00BF66D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1</w:t>
            </w:r>
          </w:p>
        </w:tc>
        <w:tc>
          <w:tcPr>
            <w:tcW w:w="4252" w:type="dxa"/>
          </w:tcPr>
          <w:p w:rsidR="00BF66D9" w:rsidRPr="00BF4590" w:rsidRDefault="00BF66D9" w:rsidP="006D3898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BF4590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ma rozszerzoną i pogłębioną wiedzę w zakresie metodyki opisu i technik programowania, ze szczególnym uwzględnieniem nowoczesnych form opisu sprzętu oraz sposobu implementacji systemów wbudowanych</w:t>
            </w:r>
          </w:p>
        </w:tc>
        <w:tc>
          <w:tcPr>
            <w:tcW w:w="1559" w:type="dxa"/>
          </w:tcPr>
          <w:p w:rsidR="00BF66D9" w:rsidRPr="00C450D2" w:rsidRDefault="00BF66D9" w:rsidP="00BE1FA9">
            <w:pPr>
              <w:jc w:val="center"/>
            </w:pPr>
            <w:proofErr w:type="spellStart"/>
            <w:r>
              <w:t>Dyskusja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wykładzie</w:t>
            </w:r>
            <w:proofErr w:type="spellEnd"/>
          </w:p>
        </w:tc>
        <w:tc>
          <w:tcPr>
            <w:tcW w:w="1701" w:type="dxa"/>
            <w:gridSpan w:val="2"/>
          </w:tcPr>
          <w:p w:rsidR="00BF66D9" w:rsidRPr="00DB2FFA" w:rsidRDefault="00BF66D9" w:rsidP="00D52E8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1490" w:type="dxa"/>
          </w:tcPr>
          <w:p w:rsidR="00BF66D9" w:rsidRPr="00DB2FFA" w:rsidRDefault="001B4576" w:rsidP="00D52E8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BF66D9" w:rsidRPr="006D389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04</w:t>
            </w:r>
          </w:p>
        </w:tc>
      </w:tr>
      <w:tr w:rsidR="00BF66D9" w:rsidRPr="00CF2F8C" w:rsidTr="006D3898">
        <w:tc>
          <w:tcPr>
            <w:tcW w:w="496" w:type="dxa"/>
          </w:tcPr>
          <w:p w:rsidR="00BF66D9" w:rsidRPr="00DB2FFA" w:rsidRDefault="00BF66D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2</w:t>
            </w:r>
          </w:p>
        </w:tc>
        <w:tc>
          <w:tcPr>
            <w:tcW w:w="4252" w:type="dxa"/>
          </w:tcPr>
          <w:p w:rsidR="00BF66D9" w:rsidRPr="00BF4590" w:rsidRDefault="00BF66D9" w:rsidP="00BF4590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BF4590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zna dogłębnie metodykę projektowania, cyfrowych układów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</w:t>
            </w:r>
            <w:r w:rsidRPr="00BF4590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elektronicznych, a także metody i techniki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</w:t>
            </w:r>
            <w:r w:rsidRPr="00BF4590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wykorzystywane w projektowaniu, prototypowaniu i symulacji</w:t>
            </w:r>
          </w:p>
        </w:tc>
        <w:tc>
          <w:tcPr>
            <w:tcW w:w="1559" w:type="dxa"/>
          </w:tcPr>
          <w:p w:rsidR="00BF66D9" w:rsidRPr="00C450D2" w:rsidRDefault="00BF66D9" w:rsidP="00BE1FA9">
            <w:pPr>
              <w:jc w:val="center"/>
            </w:pPr>
            <w:proofErr w:type="spellStart"/>
            <w:r>
              <w:t>Dyskusja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wykładzie</w:t>
            </w:r>
            <w:proofErr w:type="spellEnd"/>
          </w:p>
        </w:tc>
        <w:tc>
          <w:tcPr>
            <w:tcW w:w="1701" w:type="dxa"/>
            <w:gridSpan w:val="2"/>
          </w:tcPr>
          <w:p w:rsidR="00BF66D9" w:rsidRPr="00DB2FFA" w:rsidRDefault="00BF66D9" w:rsidP="00D52E8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1490" w:type="dxa"/>
          </w:tcPr>
          <w:p w:rsidR="00BF66D9" w:rsidRPr="00DB2FFA" w:rsidRDefault="001B4576" w:rsidP="00D52E8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BF66D9" w:rsidRPr="006D389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0</w:t>
            </w:r>
            <w:r w:rsidR="00BF66D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6</w:t>
            </w:r>
          </w:p>
        </w:tc>
      </w:tr>
      <w:tr w:rsidR="00BF66D9" w:rsidRPr="00CF2F8C" w:rsidTr="006D3898">
        <w:tc>
          <w:tcPr>
            <w:tcW w:w="496" w:type="dxa"/>
          </w:tcPr>
          <w:p w:rsidR="00BF66D9" w:rsidRPr="00DB2FFA" w:rsidRDefault="00BF66D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1</w:t>
            </w:r>
          </w:p>
        </w:tc>
        <w:tc>
          <w:tcPr>
            <w:tcW w:w="4252" w:type="dxa"/>
          </w:tcPr>
          <w:p w:rsidR="00BF66D9" w:rsidRPr="00BF4590" w:rsidRDefault="00BF66D9" w:rsidP="00BF4590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BF4590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potrafi posłużyć się właściwie dobranymi środowiskami programistycznymi,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</w:t>
            </w:r>
            <w:r w:rsidRPr="00BF4590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lastRenderedPageBreak/>
              <w:t>symulatorami oraz narzędziami komputerowo wspomaganego projektowania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</w:t>
            </w:r>
            <w:r w:rsidRPr="00BF4590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do symulacji, projektowania i weryfikacji układów i systemów elektronicznych</w:t>
            </w:r>
          </w:p>
        </w:tc>
        <w:tc>
          <w:tcPr>
            <w:tcW w:w="1559" w:type="dxa"/>
          </w:tcPr>
          <w:p w:rsidR="00BF66D9" w:rsidRPr="00C450D2" w:rsidRDefault="00BF66D9" w:rsidP="00BE1FA9">
            <w:pPr>
              <w:jc w:val="center"/>
            </w:pPr>
            <w:proofErr w:type="spellStart"/>
            <w:r>
              <w:lastRenderedPageBreak/>
              <w:t>Dyskusja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wykładzie</w:t>
            </w:r>
            <w:proofErr w:type="spellEnd"/>
          </w:p>
        </w:tc>
        <w:tc>
          <w:tcPr>
            <w:tcW w:w="1701" w:type="dxa"/>
            <w:gridSpan w:val="2"/>
          </w:tcPr>
          <w:p w:rsidR="00BF66D9" w:rsidRPr="00DB2FFA" w:rsidRDefault="00BF66D9" w:rsidP="00D52E8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1490" w:type="dxa"/>
          </w:tcPr>
          <w:p w:rsidR="00BF66D9" w:rsidRPr="00DB2FFA" w:rsidRDefault="001B4576" w:rsidP="00D52E8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BF66D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09</w:t>
            </w:r>
          </w:p>
        </w:tc>
      </w:tr>
      <w:tr w:rsidR="00BF66D9" w:rsidRPr="00CF2F8C" w:rsidTr="006D3898">
        <w:tc>
          <w:tcPr>
            <w:tcW w:w="496" w:type="dxa"/>
          </w:tcPr>
          <w:p w:rsidR="00BF66D9" w:rsidRPr="00DB2FFA" w:rsidRDefault="00BF66D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lastRenderedPageBreak/>
              <w:t>U2</w:t>
            </w:r>
          </w:p>
        </w:tc>
        <w:tc>
          <w:tcPr>
            <w:tcW w:w="4252" w:type="dxa"/>
          </w:tcPr>
          <w:p w:rsidR="00BF66D9" w:rsidRPr="00BF4590" w:rsidRDefault="00BF66D9" w:rsidP="00BF4590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BF4590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potrafi wykorzystać poznane symulacje komputerowe do analizy i oceny działania cyfrowych układów elektronicznych</w:t>
            </w:r>
          </w:p>
        </w:tc>
        <w:tc>
          <w:tcPr>
            <w:tcW w:w="1559" w:type="dxa"/>
          </w:tcPr>
          <w:p w:rsidR="00BF66D9" w:rsidRPr="00C450D2" w:rsidRDefault="00BF66D9" w:rsidP="00BE1FA9">
            <w:pPr>
              <w:jc w:val="center"/>
            </w:pPr>
            <w:proofErr w:type="spellStart"/>
            <w:r>
              <w:t>Dyskusja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wykładzie</w:t>
            </w:r>
            <w:proofErr w:type="spellEnd"/>
          </w:p>
        </w:tc>
        <w:tc>
          <w:tcPr>
            <w:tcW w:w="1701" w:type="dxa"/>
            <w:gridSpan w:val="2"/>
          </w:tcPr>
          <w:p w:rsidR="00BF66D9" w:rsidRPr="00DB2FFA" w:rsidRDefault="00BF66D9" w:rsidP="00D52E8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1490" w:type="dxa"/>
          </w:tcPr>
          <w:p w:rsidR="00BF66D9" w:rsidRPr="00DB2FFA" w:rsidRDefault="001B4576" w:rsidP="00D52E8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BF66D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07</w:t>
            </w:r>
          </w:p>
        </w:tc>
      </w:tr>
      <w:tr w:rsidR="00BF66D9" w:rsidRPr="00CF2F8C" w:rsidTr="006D3898">
        <w:tc>
          <w:tcPr>
            <w:tcW w:w="496" w:type="dxa"/>
          </w:tcPr>
          <w:p w:rsidR="00BF66D9" w:rsidRPr="00DB2FFA" w:rsidRDefault="00BF66D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1</w:t>
            </w:r>
          </w:p>
        </w:tc>
        <w:tc>
          <w:tcPr>
            <w:tcW w:w="4252" w:type="dxa"/>
          </w:tcPr>
          <w:p w:rsidR="00BF66D9" w:rsidRPr="00BF4590" w:rsidRDefault="00BF66D9" w:rsidP="00DB2FFA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BF4590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potrafi myśleć i działać w sposób kreatywny i przedsiębiorczy</w:t>
            </w:r>
          </w:p>
        </w:tc>
        <w:tc>
          <w:tcPr>
            <w:tcW w:w="1559" w:type="dxa"/>
          </w:tcPr>
          <w:p w:rsidR="00BF66D9" w:rsidRPr="00C450D2" w:rsidRDefault="00BF66D9" w:rsidP="00BE1FA9">
            <w:pPr>
              <w:jc w:val="center"/>
            </w:pPr>
            <w:proofErr w:type="spellStart"/>
            <w:r>
              <w:t>Dyskusja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wykładzie</w:t>
            </w:r>
            <w:proofErr w:type="spellEnd"/>
          </w:p>
        </w:tc>
        <w:tc>
          <w:tcPr>
            <w:tcW w:w="1701" w:type="dxa"/>
            <w:gridSpan w:val="2"/>
          </w:tcPr>
          <w:p w:rsidR="00BF66D9" w:rsidRPr="00DB2FFA" w:rsidRDefault="00BF66D9" w:rsidP="00D52E8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1490" w:type="dxa"/>
          </w:tcPr>
          <w:p w:rsidR="00BF66D9" w:rsidRPr="00DB2FFA" w:rsidRDefault="001B4576" w:rsidP="00D52E8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BF66D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</w:t>
            </w:r>
            <w:r w:rsidR="00BF66D9" w:rsidRPr="006D389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0</w:t>
            </w:r>
            <w:r w:rsidR="00BF66D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5</w:t>
            </w:r>
          </w:p>
        </w:tc>
      </w:tr>
      <w:tr w:rsidR="006D3898">
        <w:tc>
          <w:tcPr>
            <w:tcW w:w="9498" w:type="dxa"/>
            <w:gridSpan w:val="6"/>
          </w:tcPr>
          <w:p w:rsidR="006D3898" w:rsidRPr="00DB2FFA" w:rsidRDefault="006D389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18. Formy zajęć dydaktycznych i ich wymiar (liczba godzin)</w:t>
            </w:r>
          </w:p>
          <w:p w:rsidR="006D3898" w:rsidRDefault="006D389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    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W. 10     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Ć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. -       L. -      P. -       Sem.  -</w:t>
            </w:r>
          </w:p>
        </w:tc>
      </w:tr>
      <w:tr w:rsidR="006D3898" w:rsidRPr="001B4576">
        <w:tc>
          <w:tcPr>
            <w:tcW w:w="9498" w:type="dxa"/>
            <w:gridSpan w:val="6"/>
          </w:tcPr>
          <w:p w:rsidR="006D3898" w:rsidRPr="00261842" w:rsidRDefault="006D389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261842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19</w:t>
            </w:r>
            <w:r w:rsidR="00B719CE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.</w:t>
            </w:r>
            <w:r w:rsidRPr="0026184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</w:t>
            </w:r>
            <w:r w:rsidRPr="00261842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Treści kształcenia:</w:t>
            </w:r>
            <w:r w:rsidRPr="0026184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ab/>
            </w:r>
          </w:p>
          <w:p w:rsidR="00A072B2" w:rsidRDefault="00A072B2" w:rsidP="00A072B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Podstawowe definicje i pojęcia.</w:t>
            </w:r>
          </w:p>
          <w:p w:rsidR="00A072B2" w:rsidRDefault="00A072B2" w:rsidP="00A072B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2. </w:t>
            </w:r>
            <w:r w:rsidRP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Metod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yka</w:t>
            </w:r>
            <w:r w:rsidRP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projektowania 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i prototypowania </w:t>
            </w:r>
            <w:r w:rsidRP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układów scalonych 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za pomocą języków opisu sprzętu</w:t>
            </w:r>
            <w:r w:rsidRP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</w:t>
            </w:r>
          </w:p>
          <w:p w:rsidR="001D735B" w:rsidRDefault="001D735B" w:rsidP="00A072B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3. Prototypowanie układów.</w:t>
            </w:r>
          </w:p>
          <w:p w:rsidR="002A53A0" w:rsidRPr="00A072B2" w:rsidRDefault="001D735B" w:rsidP="00A072B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4</w:t>
            </w:r>
            <w:r w:rsidR="002A53A0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 Ko-synteza warstwy sprzętowej i oprogramowania.</w:t>
            </w:r>
          </w:p>
          <w:p w:rsidR="00A072B2" w:rsidRDefault="001D735B" w:rsidP="00A072B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5</w:t>
            </w:r>
            <w:r w:rsidR="00A072B2" w:rsidRP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. </w:t>
            </w:r>
            <w:r w:rsid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S</w:t>
            </w:r>
            <w:r w:rsidR="00A072B2" w:rsidRP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ymulacj</w:t>
            </w:r>
            <w:r w:rsid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a</w:t>
            </w:r>
            <w:r w:rsidR="00A072B2" w:rsidRP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logiczn</w:t>
            </w:r>
            <w:r w:rsid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a</w:t>
            </w:r>
            <w:r w:rsidR="00A072B2" w:rsidRP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w weryfikacji układów 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cyfrowych</w:t>
            </w:r>
            <w:r w:rsidR="00A072B2" w:rsidRP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. </w:t>
            </w:r>
          </w:p>
          <w:p w:rsidR="00A072B2" w:rsidRPr="00A072B2" w:rsidRDefault="001D735B" w:rsidP="00A072B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6</w:t>
            </w:r>
            <w:r w:rsid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. </w:t>
            </w:r>
            <w:r w:rsidR="00A072B2" w:rsidRP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Modelowanie podstawowych własności</w:t>
            </w:r>
            <w:r w:rsid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</w:t>
            </w:r>
            <w:r w:rsidR="00A072B2" w:rsidRP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funkcjonalnych. </w:t>
            </w:r>
          </w:p>
          <w:p w:rsidR="003A7E68" w:rsidRDefault="001D735B" w:rsidP="00A072B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7</w:t>
            </w:r>
            <w:r w:rsidR="00A072B2" w:rsidRP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 Podstawy weryfikacji formalnej.</w:t>
            </w:r>
          </w:p>
          <w:p w:rsidR="00A072B2" w:rsidRPr="00A072B2" w:rsidRDefault="001D735B" w:rsidP="00A072B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8</w:t>
            </w:r>
            <w:r w:rsidR="003A7E68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. </w:t>
            </w:r>
            <w:r w:rsidR="00A072B2" w:rsidRP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Uniwersalna metod</w:t>
            </w:r>
            <w:r w:rsidR="003A7E68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yka</w:t>
            </w:r>
            <w:r w:rsidR="00A072B2" w:rsidRP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weryfikacji (UVM).</w:t>
            </w:r>
          </w:p>
          <w:p w:rsidR="00A072B2" w:rsidRDefault="001D735B" w:rsidP="00A072B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9</w:t>
            </w:r>
            <w:r w:rsidR="003A7E68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. </w:t>
            </w:r>
            <w:r w:rsidR="00A072B2" w:rsidRPr="003A7E68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Modelowanie transakcyjne</w:t>
            </w:r>
            <w:r w:rsidR="003A7E68" w:rsidRPr="003A7E68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TLM</w:t>
            </w:r>
            <w:r w:rsidR="00A072B2" w:rsidRPr="003A7E68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</w:t>
            </w:r>
          </w:p>
          <w:p w:rsidR="000B3F96" w:rsidRPr="00A072B2" w:rsidRDefault="001D735B" w:rsidP="000B3F9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10</w:t>
            </w:r>
            <w:r w:rsidR="000B3F96" w:rsidRP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 Język</w:t>
            </w:r>
            <w:r w:rsidR="000B3F96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i</w:t>
            </w:r>
            <w:r w:rsidR="000B3F96" w:rsidRP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</w:t>
            </w:r>
            <w:proofErr w:type="spellStart"/>
            <w:r w:rsidR="000B3F96" w:rsidRP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SystemC</w:t>
            </w:r>
            <w:proofErr w:type="spellEnd"/>
            <w:r w:rsidR="000B3F96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i </w:t>
            </w:r>
            <w:proofErr w:type="spellStart"/>
            <w:r w:rsidR="000B3F96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SystemVerilog</w:t>
            </w:r>
            <w:proofErr w:type="spellEnd"/>
            <w:r w:rsidR="000B3F96" w:rsidRP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</w:t>
            </w:r>
          </w:p>
          <w:p w:rsidR="006D3898" w:rsidRPr="00DB2FFA" w:rsidRDefault="001D735B" w:rsidP="007F3BB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11</w:t>
            </w:r>
            <w:r w:rsidR="00A072B2" w:rsidRP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. </w:t>
            </w:r>
            <w:r w:rsidR="007F3BB9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S</w:t>
            </w:r>
            <w:r w:rsidR="00A072B2" w:rsidRP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yntez</w:t>
            </w:r>
            <w:r w:rsidR="007F3BB9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a</w:t>
            </w:r>
            <w:r w:rsidR="00A072B2" w:rsidRPr="00A072B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wysokiego poziomu.</w:t>
            </w:r>
          </w:p>
        </w:tc>
      </w:tr>
      <w:tr w:rsidR="006D3898" w:rsidRPr="001B4576">
        <w:tc>
          <w:tcPr>
            <w:tcW w:w="9498" w:type="dxa"/>
            <w:gridSpan w:val="6"/>
          </w:tcPr>
          <w:p w:rsidR="006D3898" w:rsidRPr="00BF66D9" w:rsidRDefault="006D389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BF66D9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0. Egzamin: </w:t>
            </w:r>
            <w:r w:rsidRPr="00BF66D9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brak</w:t>
            </w:r>
          </w:p>
          <w:p w:rsidR="00B719CE" w:rsidRPr="00B719CE" w:rsidRDefault="00B719CE" w:rsidP="00B719C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B719C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Zaliczenie na podstawie dyskusji w trakcie wykładów oraz opcjonalnie na podstawie przedłożonego</w:t>
            </w:r>
          </w:p>
          <w:p w:rsidR="00B719CE" w:rsidRPr="00B719CE" w:rsidRDefault="00B719CE" w:rsidP="00B719C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pl-PL"/>
              </w:rPr>
            </w:pPr>
            <w:r w:rsidRPr="00B719C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rzez studenta opracowania pisemnego wybranego zagadnienia</w:t>
            </w:r>
          </w:p>
        </w:tc>
      </w:tr>
    </w:tbl>
    <w:tbl>
      <w:tblPr>
        <w:tblStyle w:val="a0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670DC3">
        <w:tc>
          <w:tcPr>
            <w:tcW w:w="9498" w:type="dxa"/>
          </w:tcPr>
          <w:p w:rsidR="00670DC3" w:rsidRPr="00BF66D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F66D9">
              <w:rPr>
                <w:rFonts w:ascii="Times New Roman" w:eastAsia="Times New Roman" w:hAnsi="Times New Roman" w:cs="Times New Roman"/>
                <w:b/>
                <w:color w:val="000000"/>
                <w:lang w:val="en-US"/>
              </w:rPr>
              <w:t xml:space="preserve">21. </w:t>
            </w:r>
            <w:proofErr w:type="spellStart"/>
            <w:r w:rsidRPr="00BF66D9">
              <w:rPr>
                <w:rFonts w:ascii="Times New Roman" w:eastAsia="Times New Roman" w:hAnsi="Times New Roman" w:cs="Times New Roman"/>
                <w:b/>
                <w:color w:val="000000"/>
                <w:lang w:val="en-US"/>
              </w:rPr>
              <w:t>Literatura</w:t>
            </w:r>
            <w:proofErr w:type="spellEnd"/>
            <w:r w:rsidRPr="00BF66D9">
              <w:rPr>
                <w:rFonts w:ascii="Times New Roman" w:eastAsia="Times New Roman" w:hAnsi="Times New Roman" w:cs="Times New Roman"/>
                <w:b/>
                <w:color w:val="000000"/>
                <w:lang w:val="en-US"/>
              </w:rPr>
              <w:t xml:space="preserve"> </w:t>
            </w:r>
            <w:proofErr w:type="spellStart"/>
            <w:r w:rsidRPr="00BF66D9">
              <w:rPr>
                <w:rFonts w:ascii="Times New Roman" w:eastAsia="Times New Roman" w:hAnsi="Times New Roman" w:cs="Times New Roman"/>
                <w:b/>
                <w:color w:val="000000"/>
                <w:lang w:val="en-US"/>
              </w:rPr>
              <w:t>podstawowa</w:t>
            </w:r>
            <w:proofErr w:type="spellEnd"/>
            <w:r w:rsidRPr="00BF66D9">
              <w:rPr>
                <w:rFonts w:ascii="Times New Roman" w:eastAsia="Times New Roman" w:hAnsi="Times New Roman" w:cs="Times New Roman"/>
                <w:b/>
                <w:color w:val="000000"/>
                <w:lang w:val="en-US"/>
              </w:rPr>
              <w:t>:</w:t>
            </w:r>
          </w:p>
          <w:p w:rsidR="002A53A0" w:rsidRPr="00261842" w:rsidRDefault="002A53A0" w:rsidP="002A53A0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61842">
              <w:rPr>
                <w:rFonts w:ascii="Times New Roman" w:eastAsia="Times New Roman" w:hAnsi="Times New Roman" w:cs="Times New Roman"/>
              </w:rPr>
              <w:t>SystemC</w:t>
            </w:r>
            <w:proofErr w:type="spellEnd"/>
            <w:r w:rsidRPr="00261842">
              <w:rPr>
                <w:rFonts w:ascii="Times New Roman" w:eastAsia="Times New Roman" w:hAnsi="Times New Roman" w:cs="Times New Roman"/>
              </w:rPr>
              <w:t xml:space="preserve">: 1366 – 2011 IEEE Standard Specification </w:t>
            </w:r>
            <w:proofErr w:type="spellStart"/>
            <w:r w:rsidRPr="00261842">
              <w:rPr>
                <w:rFonts w:ascii="Times New Roman" w:eastAsia="Times New Roman" w:hAnsi="Times New Roman" w:cs="Times New Roman"/>
              </w:rPr>
              <w:t>SystemC</w:t>
            </w:r>
            <w:proofErr w:type="spellEnd"/>
            <w:r w:rsidRPr="00261842">
              <w:rPr>
                <w:rFonts w:ascii="Times New Roman" w:eastAsia="Times New Roman" w:hAnsi="Times New Roman" w:cs="Times New Roman"/>
              </w:rPr>
              <w:t xml:space="preserve"> Language Reference Manual. IEEE, New</w:t>
            </w:r>
          </w:p>
          <w:p w:rsidR="002A53A0" w:rsidRPr="00261842" w:rsidRDefault="002A53A0" w:rsidP="002A53A0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261842">
              <w:rPr>
                <w:rFonts w:ascii="Times New Roman" w:eastAsia="Times New Roman" w:hAnsi="Times New Roman" w:cs="Times New Roman"/>
              </w:rPr>
              <w:t>York, USA 3 January 2012.</w:t>
            </w:r>
          </w:p>
          <w:p w:rsidR="002A53A0" w:rsidRPr="00261842" w:rsidRDefault="002A53A0" w:rsidP="002A53A0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61842">
              <w:rPr>
                <w:rFonts w:ascii="Times New Roman" w:eastAsia="Times New Roman" w:hAnsi="Times New Roman" w:cs="Times New Roman"/>
              </w:rPr>
              <w:t>SystemVerilog</w:t>
            </w:r>
            <w:proofErr w:type="spellEnd"/>
            <w:r w:rsidRPr="00261842">
              <w:rPr>
                <w:rFonts w:ascii="Times New Roman" w:eastAsia="Times New Roman" w:hAnsi="Times New Roman" w:cs="Times New Roman"/>
              </w:rPr>
              <w:t xml:space="preserve">, standard </w:t>
            </w:r>
            <w:proofErr w:type="spellStart"/>
            <w:r w:rsidRPr="00261842">
              <w:rPr>
                <w:rFonts w:ascii="Times New Roman" w:eastAsia="Times New Roman" w:hAnsi="Times New Roman" w:cs="Times New Roman"/>
              </w:rPr>
              <w:t>języka</w:t>
            </w:r>
            <w:proofErr w:type="spellEnd"/>
            <w:r w:rsidRPr="00261842">
              <w:rPr>
                <w:rFonts w:ascii="Times New Roman" w:eastAsia="Times New Roman" w:hAnsi="Times New Roman" w:cs="Times New Roman"/>
              </w:rPr>
              <w:t>: 1800-2009 IEEE Standard for System Verilog-Unified Hardware Design,</w:t>
            </w:r>
          </w:p>
          <w:p w:rsidR="002A53A0" w:rsidRDefault="002A53A0" w:rsidP="002A53A0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261842">
              <w:rPr>
                <w:rFonts w:ascii="Times New Roman" w:eastAsia="Times New Roman" w:hAnsi="Times New Roman" w:cs="Times New Roman"/>
              </w:rPr>
              <w:t>Specification, and Verification Language.</w:t>
            </w:r>
          </w:p>
          <w:p w:rsidR="002A53A0" w:rsidRPr="00A072B2" w:rsidRDefault="002A53A0" w:rsidP="002A53A0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A072B2">
              <w:rPr>
                <w:rFonts w:ascii="Times New Roman" w:eastAsia="Times New Roman" w:hAnsi="Times New Roman" w:cs="Times New Roman"/>
              </w:rPr>
              <w:t xml:space="preserve">Lee J.M., Verilog </w:t>
            </w:r>
            <w:proofErr w:type="spellStart"/>
            <w:r w:rsidRPr="00A072B2">
              <w:rPr>
                <w:rFonts w:ascii="Times New Roman" w:eastAsia="Times New Roman" w:hAnsi="Times New Roman" w:cs="Times New Roman"/>
              </w:rPr>
              <w:t>Quickstart</w:t>
            </w:r>
            <w:proofErr w:type="spellEnd"/>
            <w:r w:rsidRPr="00A072B2">
              <w:rPr>
                <w:rFonts w:ascii="Times New Roman" w:eastAsia="Times New Roman" w:hAnsi="Times New Roman" w:cs="Times New Roman"/>
              </w:rPr>
              <w:t>: A Practical Guide to Simulation and Synthesis in Verilog, Kluwer Academic</w:t>
            </w:r>
          </w:p>
          <w:p w:rsidR="00E56ABF" w:rsidRDefault="002A53A0" w:rsidP="002A53A0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A072B2">
              <w:rPr>
                <w:rFonts w:ascii="Times New Roman" w:eastAsia="Times New Roman" w:hAnsi="Times New Roman" w:cs="Times New Roman"/>
              </w:rPr>
              <w:t>Publishers, 2002</w:t>
            </w:r>
          </w:p>
          <w:p w:rsidR="00261842" w:rsidRPr="00261842" w:rsidRDefault="00261842" w:rsidP="002A53A0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BF66D9">
              <w:rPr>
                <w:rFonts w:ascii="Times New Roman" w:eastAsia="Times New Roman" w:hAnsi="Times New Roman" w:cs="Times New Roman"/>
                <w:lang w:val="en-US"/>
              </w:rPr>
              <w:t>Gajski</w:t>
            </w:r>
            <w:proofErr w:type="spellEnd"/>
            <w:r w:rsidRPr="00BF66D9">
              <w:rPr>
                <w:rFonts w:ascii="Times New Roman" w:eastAsia="Times New Roman" w:hAnsi="Times New Roman" w:cs="Times New Roman"/>
                <w:lang w:val="en-US"/>
              </w:rPr>
              <w:t xml:space="preserve">, D. D., Abdi, S., </w:t>
            </w:r>
            <w:proofErr w:type="spellStart"/>
            <w:r w:rsidRPr="00BF66D9">
              <w:rPr>
                <w:rFonts w:ascii="Times New Roman" w:eastAsia="Times New Roman" w:hAnsi="Times New Roman" w:cs="Times New Roman"/>
                <w:lang w:val="en-US"/>
              </w:rPr>
              <w:t>Gerstlauer</w:t>
            </w:r>
            <w:proofErr w:type="spellEnd"/>
            <w:r w:rsidRPr="00BF66D9">
              <w:rPr>
                <w:rFonts w:ascii="Times New Roman" w:eastAsia="Times New Roman" w:hAnsi="Times New Roman" w:cs="Times New Roman"/>
                <w:lang w:val="en-US"/>
              </w:rPr>
              <w:t xml:space="preserve">, A,. </w:t>
            </w:r>
            <w:proofErr w:type="spellStart"/>
            <w:r w:rsidRPr="00261842">
              <w:rPr>
                <w:rFonts w:ascii="Times New Roman" w:eastAsia="Times New Roman" w:hAnsi="Times New Roman" w:cs="Times New Roman"/>
              </w:rPr>
              <w:t>Schirner</w:t>
            </w:r>
            <w:proofErr w:type="spellEnd"/>
            <w:r w:rsidRPr="00261842">
              <w:rPr>
                <w:rFonts w:ascii="Times New Roman" w:eastAsia="Times New Roman" w:hAnsi="Times New Roman" w:cs="Times New Roman"/>
              </w:rPr>
              <w:t xml:space="preserve">, G., Embedded System Design: </w:t>
            </w:r>
            <w:proofErr w:type="spellStart"/>
            <w:r w:rsidRPr="00261842">
              <w:rPr>
                <w:rFonts w:ascii="Times New Roman" w:eastAsia="Times New Roman" w:hAnsi="Times New Roman" w:cs="Times New Roman"/>
              </w:rPr>
              <w:t>Modeling</w:t>
            </w:r>
            <w:proofErr w:type="spellEnd"/>
            <w:r w:rsidRPr="00261842">
              <w:rPr>
                <w:rFonts w:ascii="Times New Roman" w:eastAsia="Times New Roman" w:hAnsi="Times New Roman" w:cs="Times New Roman"/>
              </w:rPr>
              <w:t>, Synthesis,</w:t>
            </w:r>
          </w:p>
          <w:p w:rsidR="00261842" w:rsidRPr="00261842" w:rsidRDefault="00261842" w:rsidP="0026184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261842">
              <w:rPr>
                <w:rFonts w:ascii="Times New Roman" w:eastAsia="Times New Roman" w:hAnsi="Times New Roman" w:cs="Times New Roman"/>
              </w:rPr>
              <w:t>Verification, Springer, , July 2009.</w:t>
            </w:r>
          </w:p>
          <w:p w:rsidR="00261842" w:rsidRPr="00261842" w:rsidRDefault="00261842" w:rsidP="0026184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261842">
              <w:rPr>
                <w:rFonts w:ascii="Times New Roman" w:eastAsia="Times New Roman" w:hAnsi="Times New Roman" w:cs="Times New Roman"/>
              </w:rPr>
              <w:t xml:space="preserve">Spears C.: </w:t>
            </w:r>
            <w:proofErr w:type="spellStart"/>
            <w:r w:rsidRPr="00261842">
              <w:rPr>
                <w:rFonts w:ascii="Times New Roman" w:eastAsia="Times New Roman" w:hAnsi="Times New Roman" w:cs="Times New Roman"/>
              </w:rPr>
              <w:t>SystemVerilog</w:t>
            </w:r>
            <w:proofErr w:type="spellEnd"/>
            <w:r w:rsidRPr="00261842">
              <w:rPr>
                <w:rFonts w:ascii="Times New Roman" w:eastAsia="Times New Roman" w:hAnsi="Times New Roman" w:cs="Times New Roman"/>
              </w:rPr>
              <w:t xml:space="preserve"> for Verification: A Guide to Learning the </w:t>
            </w:r>
            <w:proofErr w:type="spellStart"/>
            <w:r w:rsidRPr="00261842">
              <w:rPr>
                <w:rFonts w:ascii="Times New Roman" w:eastAsia="Times New Roman" w:hAnsi="Times New Roman" w:cs="Times New Roman"/>
              </w:rPr>
              <w:t>Testbench</w:t>
            </w:r>
            <w:proofErr w:type="spellEnd"/>
            <w:r w:rsidRPr="00261842">
              <w:rPr>
                <w:rFonts w:ascii="Times New Roman" w:eastAsia="Times New Roman" w:hAnsi="Times New Roman" w:cs="Times New Roman"/>
              </w:rPr>
              <w:t xml:space="preserve"> Language Features. Springer,</w:t>
            </w:r>
          </w:p>
          <w:p w:rsidR="00A072B2" w:rsidRDefault="00261842" w:rsidP="00A072B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261842">
              <w:rPr>
                <w:rFonts w:ascii="Times New Roman" w:eastAsia="Times New Roman" w:hAnsi="Times New Roman" w:cs="Times New Roman"/>
              </w:rPr>
              <w:t>2nd edition, New York June 2007.</w:t>
            </w:r>
          </w:p>
        </w:tc>
      </w:tr>
      <w:tr w:rsidR="00670DC3">
        <w:tc>
          <w:tcPr>
            <w:tcW w:w="9498" w:type="dxa"/>
          </w:tcPr>
          <w:p w:rsidR="00B719CE" w:rsidRPr="00B719CE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2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iteratur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zupelniając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</w:tc>
      </w:tr>
      <w:tr w:rsidR="00670DC3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670DC3" w:rsidRPr="001B4576">
              <w:tc>
                <w:tcPr>
                  <w:tcW w:w="645" w:type="dxa"/>
                </w:tcPr>
                <w:p w:rsidR="00670DC3" w:rsidRPr="00B719CE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B719CE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>Lp.</w:t>
                  </w:r>
                </w:p>
              </w:tc>
              <w:tc>
                <w:tcPr>
                  <w:tcW w:w="4044" w:type="dxa"/>
                </w:tcPr>
                <w:p w:rsidR="00670DC3" w:rsidRPr="00B719CE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B719CE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 xml:space="preserve">Forma zajęć </w:t>
                  </w:r>
                </w:p>
              </w:tc>
              <w:tc>
                <w:tcPr>
                  <w:tcW w:w="4045" w:type="dxa"/>
                </w:tcPr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>Liczba godzin</w:t>
                  </w:r>
                </w:p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/10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lastRenderedPageBreak/>
                    <w:t>3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Inn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(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zygotowani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do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0 </w:t>
                  </w:r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5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670D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Su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 / 25</w:t>
                  </w:r>
                </w:p>
              </w:tc>
            </w:tr>
          </w:tbl>
          <w:p w:rsidR="00670DC3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70DC3">
        <w:tc>
          <w:tcPr>
            <w:tcW w:w="9498" w:type="dxa"/>
          </w:tcPr>
          <w:p w:rsidR="00670DC3" w:rsidRDefault="00EC1BA6" w:rsidP="00BF66D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lastRenderedPageBreak/>
              <w:t xml:space="preserve">24. Sum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wszystki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odz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r w:rsidR="00BF66D9"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5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iczb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unkt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ECTS: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1</w:t>
            </w:r>
          </w:p>
        </w:tc>
      </w:tr>
      <w:tr w:rsidR="00670DC3" w:rsidRPr="001B4576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6. Liczba punktów ECTS uzyskanych na zajęciach z bezpośrednim udziałem nauczyciela akademickiego: 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1</w:t>
            </w:r>
          </w:p>
        </w:tc>
      </w:tr>
      <w:tr w:rsidR="00670DC3" w:rsidRPr="001B4576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27. Liczba punktów ECTS uzyskanych na zajęciach o charakterze praktycznym (laboratoria, projekty):</w:t>
            </w:r>
          </w:p>
        </w:tc>
      </w:tr>
      <w:tr w:rsidR="00670DC3" w:rsidRPr="001B4576">
        <w:tc>
          <w:tcPr>
            <w:tcW w:w="9498" w:type="dxa"/>
          </w:tcPr>
          <w:p w:rsidR="00670DC3" w:rsidRPr="00B719CE" w:rsidRDefault="00EC1BA6" w:rsidP="00B719C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B719CE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26. Uwagi:</w:t>
            </w:r>
            <w:r w:rsidR="00B719CE" w:rsidRPr="00B719CE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</w:t>
            </w:r>
            <w:r w:rsidR="00B719CE" w:rsidRPr="00B719C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Efekty kształcenia w zakresie wiedzy weryfikowane są na bieżąco w trakcie wykładów, natomiast</w:t>
            </w:r>
            <w:r w:rsidR="00B719C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</w:t>
            </w:r>
            <w:r w:rsidR="00B719CE" w:rsidRPr="00B719C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miejętności podlegają weryfikacji poprzez formułowanie i rozwiązywanie zadań praktycznych. Efekty kształcenia</w:t>
            </w:r>
            <w:r w:rsidR="00B719C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</w:t>
            </w:r>
            <w:r w:rsidR="00B719CE" w:rsidRPr="00B719C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 zakresie kompetencji społecznych sprawdzane są w trakcie pracy zespołowej nad przykładowymi problemami</w:t>
            </w:r>
            <w:r w:rsidR="00B719C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</w:t>
            </w:r>
            <w:r w:rsidR="00B719CE" w:rsidRPr="00B719C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badawczymi oraz przy opracowywaniu i prezentacji raportów końcowych.</w:t>
            </w:r>
          </w:p>
        </w:tc>
      </w:tr>
    </w:tbl>
    <w:p w:rsidR="00670DC3" w:rsidRPr="00B719CE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B719CE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B719CE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B719CE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BF66D9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  <w:lang w:val="pl-PL"/>
        </w:rPr>
      </w:pPr>
      <w:r w:rsidRPr="00B719CE">
        <w:rPr>
          <w:rFonts w:ascii="Times New Roman" w:eastAsia="Times New Roman" w:hAnsi="Times New Roman" w:cs="Times New Roman"/>
          <w:color w:val="000000"/>
          <w:lang w:val="pl-PL"/>
        </w:rPr>
        <w:tab/>
      </w:r>
      <w:r w:rsidRPr="00BF66D9">
        <w:rPr>
          <w:rFonts w:ascii="Times New Roman" w:eastAsia="Times New Roman" w:hAnsi="Times New Roman" w:cs="Times New Roman"/>
          <w:color w:val="000000"/>
          <w:lang w:val="pl-PL"/>
        </w:rPr>
        <w:t>Zatwierdzono:</w:t>
      </w:r>
    </w:p>
    <w:p w:rsidR="00670DC3" w:rsidRPr="00BF66D9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  <w:lang w:val="pl-PL"/>
        </w:rPr>
      </w:pPr>
    </w:p>
    <w:p w:rsidR="00B719CE" w:rsidRPr="00BF66D9" w:rsidRDefault="00B719CE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BF66D9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BF66D9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8" w:hanging="4248"/>
        <w:rPr>
          <w:rFonts w:ascii="Times New Roman" w:eastAsia="Times New Roman" w:hAnsi="Times New Roman" w:cs="Times New Roman"/>
          <w:color w:val="000000"/>
          <w:lang w:val="pl-PL"/>
        </w:rPr>
      </w:pPr>
      <w:r w:rsidRPr="00BF66D9">
        <w:rPr>
          <w:rFonts w:ascii="Times New Roman" w:eastAsia="Times New Roman" w:hAnsi="Times New Roman" w:cs="Times New Roman"/>
          <w:color w:val="000000"/>
          <w:lang w:val="pl-PL"/>
        </w:rPr>
        <w:tab/>
        <w:t>…………………………………………………</w:t>
      </w:r>
    </w:p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</w:pPr>
      <w:r w:rsidRPr="00DB2FFA">
        <w:rPr>
          <w:rFonts w:ascii="Times New Roman" w:eastAsia="Times New Roman" w:hAnsi="Times New Roman" w:cs="Times New Roman"/>
          <w:color w:val="000000"/>
          <w:lang w:val="pl-PL"/>
        </w:rPr>
        <w:tab/>
      </w:r>
      <w:r w:rsidR="005922E6">
        <w:rPr>
          <w:rFonts w:ascii="Times New Roman" w:eastAsia="Times New Roman" w:hAnsi="Times New Roman" w:cs="Times New Roman"/>
          <w:color w:val="000000"/>
          <w:lang w:val="pl-PL"/>
        </w:rPr>
        <w:t xml:space="preserve">    </w:t>
      </w:r>
      <w:r w:rsidRPr="00DB2FFA"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  <w:t>(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 xml:space="preserve">data i podpis </w:t>
      </w:r>
      <w:r w:rsidR="001B4576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kierownika studiów doktoranckich</w:t>
      </w:r>
      <w:bookmarkStart w:id="0" w:name="_GoBack"/>
      <w:bookmarkEnd w:id="0"/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)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lang w:val="pl-PL"/>
        </w:rPr>
      </w:pPr>
    </w:p>
    <w:sectPr w:rsidR="00670DC3" w:rsidRPr="00DB2FFA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975C0" w:rsidRDefault="008975C0" w:rsidP="00670DC3">
      <w:r>
        <w:separator/>
      </w:r>
    </w:p>
  </w:endnote>
  <w:endnote w:type="continuationSeparator" w:id="0">
    <w:p w:rsidR="008975C0" w:rsidRDefault="008975C0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975C0" w:rsidRDefault="008975C0" w:rsidP="00670DC3">
      <w:r>
        <w:separator/>
      </w:r>
    </w:p>
  </w:footnote>
  <w:footnote w:type="continuationSeparator" w:id="0">
    <w:p w:rsidR="008975C0" w:rsidRDefault="008975C0" w:rsidP="00670DC3">
      <w:r>
        <w:continuationSeparator/>
      </w:r>
    </w:p>
  </w:footnote>
  <w:footnote w:id="1"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126" w:hanging="126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vertAlign w:val="superscript"/>
        </w:rPr>
        <w:footnoteRef/>
      </w:r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należy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wskazać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ok. 4 – 5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5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QyNDM2MTGzNDU0MbNQ0lEKTi0uzszPAykwqgUA00JIjCwAAAA="/>
  </w:docVars>
  <w:rsids>
    <w:rsidRoot w:val="00670DC3"/>
    <w:rsid w:val="000B3F96"/>
    <w:rsid w:val="001B21A2"/>
    <w:rsid w:val="001B4576"/>
    <w:rsid w:val="001D735B"/>
    <w:rsid w:val="00242D12"/>
    <w:rsid w:val="00261842"/>
    <w:rsid w:val="002A53A0"/>
    <w:rsid w:val="003A7E68"/>
    <w:rsid w:val="004808F0"/>
    <w:rsid w:val="005922E6"/>
    <w:rsid w:val="00670DC3"/>
    <w:rsid w:val="006D3898"/>
    <w:rsid w:val="006F462E"/>
    <w:rsid w:val="0074303D"/>
    <w:rsid w:val="007F3BB9"/>
    <w:rsid w:val="008975C0"/>
    <w:rsid w:val="00A072B2"/>
    <w:rsid w:val="00A7204C"/>
    <w:rsid w:val="00B719CE"/>
    <w:rsid w:val="00BF4590"/>
    <w:rsid w:val="00BF66D9"/>
    <w:rsid w:val="00CF2F8C"/>
    <w:rsid w:val="00D52E8D"/>
    <w:rsid w:val="00DB2FFA"/>
    <w:rsid w:val="00DF0870"/>
    <w:rsid w:val="00E16437"/>
    <w:rsid w:val="00E348CB"/>
    <w:rsid w:val="00E56ABF"/>
    <w:rsid w:val="00EB1412"/>
    <w:rsid w:val="00EC1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348CB"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3</Pages>
  <Words>743</Words>
  <Characters>4461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olańska</dc:creator>
  <cp:lastModifiedBy>Joanna Polańska</cp:lastModifiedBy>
  <cp:revision>14</cp:revision>
  <dcterms:created xsi:type="dcterms:W3CDTF">2018-05-24T20:48:00Z</dcterms:created>
  <dcterms:modified xsi:type="dcterms:W3CDTF">2018-06-20T22:58:00Z</dcterms:modified>
</cp:coreProperties>
</file>